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64327" w14:textId="5CE07BD8" w:rsidR="000F7333" w:rsidRDefault="00D9368B" w:rsidP="000F7333">
      <w:pPr>
        <w:pStyle w:val="BodyText"/>
        <w:rPr>
          <w:rFonts w:ascii="Times New Roman"/>
        </w:rPr>
      </w:pPr>
      <w:r>
        <w:rPr>
          <w:noProof/>
        </w:rPr>
        <mc:AlternateContent>
          <mc:Choice Requires="wps">
            <w:drawing>
              <wp:anchor distT="0" distB="0" distL="114300" distR="114300" simplePos="0" relativeHeight="251661312" behindDoc="1" locked="0" layoutInCell="1" allowOverlap="1" wp14:anchorId="5B554FC0" wp14:editId="2AFBF073">
                <wp:simplePos x="0" y="0"/>
                <wp:positionH relativeFrom="margin">
                  <wp:align>right</wp:align>
                </wp:positionH>
                <wp:positionV relativeFrom="paragraph">
                  <wp:posOffset>-90170</wp:posOffset>
                </wp:positionV>
                <wp:extent cx="6129655" cy="2277110"/>
                <wp:effectExtent l="0" t="0" r="4445" b="8890"/>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655" cy="2277110"/>
                        </a:xfrm>
                        <a:custGeom>
                          <a:avLst/>
                          <a:gdLst>
                            <a:gd name="T0" fmla="+- 0 10464 811"/>
                            <a:gd name="T1" fmla="*/ T0 w 9653"/>
                            <a:gd name="T2" fmla="+- 0 -3922 -3922"/>
                            <a:gd name="T3" fmla="*/ -3922 h 3586"/>
                            <a:gd name="T4" fmla="+- 0 10454 811"/>
                            <a:gd name="T5" fmla="*/ T4 w 9653"/>
                            <a:gd name="T6" fmla="+- 0 -3922 -3922"/>
                            <a:gd name="T7" fmla="*/ -3922 h 3586"/>
                            <a:gd name="T8" fmla="+- 0 10454 811"/>
                            <a:gd name="T9" fmla="*/ T8 w 9653"/>
                            <a:gd name="T10" fmla="+- 0 -3912 -3922"/>
                            <a:gd name="T11" fmla="*/ -3912 h 3586"/>
                            <a:gd name="T12" fmla="+- 0 10454 811"/>
                            <a:gd name="T13" fmla="*/ T12 w 9653"/>
                            <a:gd name="T14" fmla="+- 0 -345 -3922"/>
                            <a:gd name="T15" fmla="*/ -345 h 3586"/>
                            <a:gd name="T16" fmla="+- 0 4213 811"/>
                            <a:gd name="T17" fmla="*/ T16 w 9653"/>
                            <a:gd name="T18" fmla="+- 0 -345 -3922"/>
                            <a:gd name="T19" fmla="*/ -345 h 3586"/>
                            <a:gd name="T20" fmla="+- 0 4208 811"/>
                            <a:gd name="T21" fmla="*/ T20 w 9653"/>
                            <a:gd name="T22" fmla="+- 0 -345 -3922"/>
                            <a:gd name="T23" fmla="*/ -345 h 3586"/>
                            <a:gd name="T24" fmla="+- 0 4199 811"/>
                            <a:gd name="T25" fmla="*/ T24 w 9653"/>
                            <a:gd name="T26" fmla="+- 0 -345 -3922"/>
                            <a:gd name="T27" fmla="*/ -345 h 3586"/>
                            <a:gd name="T28" fmla="+- 0 821 811"/>
                            <a:gd name="T29" fmla="*/ T28 w 9653"/>
                            <a:gd name="T30" fmla="+- 0 -345 -3922"/>
                            <a:gd name="T31" fmla="*/ -345 h 3586"/>
                            <a:gd name="T32" fmla="+- 0 821 811"/>
                            <a:gd name="T33" fmla="*/ T32 w 9653"/>
                            <a:gd name="T34" fmla="+- 0 -3912 -3922"/>
                            <a:gd name="T35" fmla="*/ -3912 h 3586"/>
                            <a:gd name="T36" fmla="+- 0 4213 811"/>
                            <a:gd name="T37" fmla="*/ T36 w 9653"/>
                            <a:gd name="T38" fmla="+- 0 -3912 -3922"/>
                            <a:gd name="T39" fmla="*/ -3912 h 3586"/>
                            <a:gd name="T40" fmla="+- 0 4223 811"/>
                            <a:gd name="T41" fmla="*/ T40 w 9653"/>
                            <a:gd name="T42" fmla="+- 0 -3912 -3922"/>
                            <a:gd name="T43" fmla="*/ -3912 h 3586"/>
                            <a:gd name="T44" fmla="+- 0 10454 811"/>
                            <a:gd name="T45" fmla="*/ T44 w 9653"/>
                            <a:gd name="T46" fmla="+- 0 -3912 -3922"/>
                            <a:gd name="T47" fmla="*/ -3912 h 3586"/>
                            <a:gd name="T48" fmla="+- 0 10454 811"/>
                            <a:gd name="T49" fmla="*/ T48 w 9653"/>
                            <a:gd name="T50" fmla="+- 0 -3922 -3922"/>
                            <a:gd name="T51" fmla="*/ -3922 h 3586"/>
                            <a:gd name="T52" fmla="+- 0 4223 811"/>
                            <a:gd name="T53" fmla="*/ T52 w 9653"/>
                            <a:gd name="T54" fmla="+- 0 -3922 -3922"/>
                            <a:gd name="T55" fmla="*/ -3922 h 3586"/>
                            <a:gd name="T56" fmla="+- 0 4213 811"/>
                            <a:gd name="T57" fmla="*/ T56 w 9653"/>
                            <a:gd name="T58" fmla="+- 0 -3922 -3922"/>
                            <a:gd name="T59" fmla="*/ -3922 h 3586"/>
                            <a:gd name="T60" fmla="+- 0 821 811"/>
                            <a:gd name="T61" fmla="*/ T60 w 9653"/>
                            <a:gd name="T62" fmla="+- 0 -3922 -3922"/>
                            <a:gd name="T63" fmla="*/ -3922 h 3586"/>
                            <a:gd name="T64" fmla="+- 0 811 811"/>
                            <a:gd name="T65" fmla="*/ T64 w 9653"/>
                            <a:gd name="T66" fmla="+- 0 -3922 -3922"/>
                            <a:gd name="T67" fmla="*/ -3922 h 3586"/>
                            <a:gd name="T68" fmla="+- 0 811 811"/>
                            <a:gd name="T69" fmla="*/ T68 w 9653"/>
                            <a:gd name="T70" fmla="+- 0 -3912 -3922"/>
                            <a:gd name="T71" fmla="*/ -3912 h 3586"/>
                            <a:gd name="T72" fmla="+- 0 811 811"/>
                            <a:gd name="T73" fmla="*/ T72 w 9653"/>
                            <a:gd name="T74" fmla="+- 0 -345 -3922"/>
                            <a:gd name="T75" fmla="*/ -345 h 3586"/>
                            <a:gd name="T76" fmla="+- 0 811 811"/>
                            <a:gd name="T77" fmla="*/ T76 w 9653"/>
                            <a:gd name="T78" fmla="+- 0 -336 -3922"/>
                            <a:gd name="T79" fmla="*/ -336 h 3586"/>
                            <a:gd name="T80" fmla="+- 0 821 811"/>
                            <a:gd name="T81" fmla="*/ T80 w 9653"/>
                            <a:gd name="T82" fmla="+- 0 -336 -3922"/>
                            <a:gd name="T83" fmla="*/ -336 h 3586"/>
                            <a:gd name="T84" fmla="+- 0 10464 811"/>
                            <a:gd name="T85" fmla="*/ T84 w 9653"/>
                            <a:gd name="T86" fmla="+- 0 -336 -3922"/>
                            <a:gd name="T87" fmla="*/ -336 h 3586"/>
                            <a:gd name="T88" fmla="+- 0 10464 811"/>
                            <a:gd name="T89" fmla="*/ T88 w 9653"/>
                            <a:gd name="T90" fmla="+- 0 -345 -3922"/>
                            <a:gd name="T91" fmla="*/ -345 h 3586"/>
                            <a:gd name="T92" fmla="+- 0 10464 811"/>
                            <a:gd name="T93" fmla="*/ T92 w 9653"/>
                            <a:gd name="T94" fmla="+- 0 -3912 -3922"/>
                            <a:gd name="T95" fmla="*/ -3912 h 3586"/>
                            <a:gd name="T96" fmla="+- 0 10464 811"/>
                            <a:gd name="T97" fmla="*/ T96 w 9653"/>
                            <a:gd name="T98" fmla="+- 0 -3922 -3922"/>
                            <a:gd name="T99" fmla="*/ -3922 h 3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653" h="3586">
                              <a:moveTo>
                                <a:pt x="9653" y="0"/>
                              </a:moveTo>
                              <a:lnTo>
                                <a:pt x="9643" y="0"/>
                              </a:lnTo>
                              <a:lnTo>
                                <a:pt x="9643" y="10"/>
                              </a:lnTo>
                              <a:lnTo>
                                <a:pt x="9643" y="3577"/>
                              </a:lnTo>
                              <a:lnTo>
                                <a:pt x="3402" y="3577"/>
                              </a:lnTo>
                              <a:lnTo>
                                <a:pt x="3397" y="3577"/>
                              </a:lnTo>
                              <a:lnTo>
                                <a:pt x="3388" y="3577"/>
                              </a:lnTo>
                              <a:lnTo>
                                <a:pt x="10" y="3577"/>
                              </a:lnTo>
                              <a:lnTo>
                                <a:pt x="10" y="10"/>
                              </a:lnTo>
                              <a:lnTo>
                                <a:pt x="3402" y="10"/>
                              </a:lnTo>
                              <a:lnTo>
                                <a:pt x="3412" y="10"/>
                              </a:lnTo>
                              <a:lnTo>
                                <a:pt x="9643" y="10"/>
                              </a:lnTo>
                              <a:lnTo>
                                <a:pt x="9643" y="0"/>
                              </a:lnTo>
                              <a:lnTo>
                                <a:pt x="3412" y="0"/>
                              </a:lnTo>
                              <a:lnTo>
                                <a:pt x="3402" y="0"/>
                              </a:lnTo>
                              <a:lnTo>
                                <a:pt x="10" y="0"/>
                              </a:lnTo>
                              <a:lnTo>
                                <a:pt x="0" y="0"/>
                              </a:lnTo>
                              <a:lnTo>
                                <a:pt x="0" y="10"/>
                              </a:lnTo>
                              <a:lnTo>
                                <a:pt x="0" y="3577"/>
                              </a:lnTo>
                              <a:lnTo>
                                <a:pt x="0" y="3586"/>
                              </a:lnTo>
                              <a:lnTo>
                                <a:pt x="10" y="3586"/>
                              </a:lnTo>
                              <a:lnTo>
                                <a:pt x="9653" y="3586"/>
                              </a:lnTo>
                              <a:lnTo>
                                <a:pt x="9653" y="3577"/>
                              </a:lnTo>
                              <a:lnTo>
                                <a:pt x="9653" y="10"/>
                              </a:lnTo>
                              <a:lnTo>
                                <a:pt x="96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2518B" id="Freeform: Shape 3" o:spid="_x0000_s1026" style="position:absolute;margin-left:431.45pt;margin-top:-7.1pt;width:482.65pt;height:179.3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coordsize="9653,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" path="m9653,r-10,l9643,10r,3567l3402,3577r-5,l3388,3577r-3378,l10,10r3392,l3412,10r6231,l9643,,3412,r-10,l10,,,,,10,,3577r,9l10,3586r9643,l9653,3577r,-3567l9653,xe" fillcolor="black" stroked="f">
                <v:path arrowok="t" o:connecttype="custom" o:connectlocs="6129655,-2490470;6123305,-2490470;6123305,-2484120;6123305,-219075;2160270,-219075;2157095,-219075;2151380,-219075;6350,-219075;6350,-2484120;2160270,-2484120;2166620,-2484120;6123305,-2484120;6123305,-2490470;2166620,-2490470;2160270,-2490470;6350,-2490470;0,-2490470;0,-2484120;0,-219075;0,-213360;6350,-213360;6129655,-213360;6129655,-219075;6129655,-2484120;6129655,-2490470" o:connectangles="0,0,0,0,0,0,0,0,0,0,0,0,0,0,0,0,0,0,0,0,0,0,0,0,0"/>
                <w10:wrap anchorx="margin"/>
              </v:shape>
            </w:pict>
          </mc:Fallback>
        </mc:AlternateContent>
      </w:r>
    </w:p>
    <w:p w14:paraId="609B0A81" w14:textId="77777777" w:rsidR="000F7333" w:rsidRDefault="000F7333" w:rsidP="000F7333">
      <w:pPr>
        <w:pStyle w:val="BodyText"/>
        <w:rPr>
          <w:rFonts w:ascii="Times New Roman"/>
        </w:rPr>
      </w:pPr>
    </w:p>
    <w:p w14:paraId="36EEE0D0" w14:textId="77777777" w:rsidR="000F7333" w:rsidRDefault="000F7333" w:rsidP="000F7333">
      <w:pPr>
        <w:pStyle w:val="BodyText"/>
        <w:rPr>
          <w:rFonts w:ascii="Times New Roman"/>
        </w:rPr>
      </w:pPr>
    </w:p>
    <w:p w14:paraId="05335F43" w14:textId="77777777" w:rsidR="000F7333" w:rsidRDefault="000F7333" w:rsidP="000F7333">
      <w:pPr>
        <w:pStyle w:val="BodyText"/>
        <w:rPr>
          <w:rFonts w:ascii="Times New Roman"/>
        </w:rPr>
      </w:pPr>
    </w:p>
    <w:p w14:paraId="1EDA3CB2" w14:textId="77777777" w:rsidR="000F7333" w:rsidRDefault="000F7333" w:rsidP="000F7333">
      <w:pPr>
        <w:pStyle w:val="BodyText"/>
        <w:rPr>
          <w:rFonts w:ascii="Times New Roman"/>
        </w:rPr>
      </w:pPr>
    </w:p>
    <w:p w14:paraId="35574AB6" w14:textId="77777777" w:rsidR="000F7333" w:rsidRDefault="000F7333" w:rsidP="000F7333">
      <w:pPr>
        <w:pStyle w:val="BodyText"/>
        <w:spacing w:before="10"/>
        <w:rPr>
          <w:rFonts w:ascii="Times New Roman"/>
          <w:sz w:val="21"/>
        </w:rPr>
      </w:pPr>
    </w:p>
    <w:tbl>
      <w:tblPr>
        <w:tblW w:w="0" w:type="auto"/>
        <w:tblInd w:w="181" w:type="dxa"/>
        <w:tblLayout w:type="fixed"/>
        <w:tblCellMar>
          <w:left w:w="0" w:type="dxa"/>
          <w:right w:w="0" w:type="dxa"/>
        </w:tblCellMar>
        <w:tblLook w:val="01E0" w:firstRow="1" w:lastRow="1" w:firstColumn="1" w:lastColumn="1" w:noHBand="0" w:noVBand="0"/>
      </w:tblPr>
      <w:tblGrid>
        <w:gridCol w:w="3099"/>
        <w:gridCol w:w="4416"/>
      </w:tblGrid>
      <w:tr w:rsidR="000F7333" w14:paraId="219EA88F" w14:textId="77777777" w:rsidTr="00300357">
        <w:trPr>
          <w:trHeight w:val="1599"/>
        </w:trPr>
        <w:tc>
          <w:tcPr>
            <w:tcW w:w="3099" w:type="dxa"/>
          </w:tcPr>
          <w:p w14:paraId="70D9FDFB" w14:textId="77777777" w:rsidR="000F7333" w:rsidRDefault="000F7333" w:rsidP="00300357">
            <w:pPr>
              <w:pStyle w:val="TableParagraph"/>
              <w:rPr>
                <w:sz w:val="26"/>
              </w:rPr>
            </w:pPr>
            <w:r>
              <w:rPr>
                <w:noProof/>
              </w:rPr>
              <w:drawing>
                <wp:anchor distT="0" distB="0" distL="0" distR="0" simplePos="0" relativeHeight="251660288" behindDoc="0" locked="0" layoutInCell="1" allowOverlap="1" wp14:anchorId="7625D05F" wp14:editId="23B7C034">
                  <wp:simplePos x="0" y="0"/>
                  <wp:positionH relativeFrom="page">
                    <wp:posOffset>111760</wp:posOffset>
                  </wp:positionH>
                  <wp:positionV relativeFrom="paragraph">
                    <wp:posOffset>-695960</wp:posOffset>
                  </wp:positionV>
                  <wp:extent cx="1324700" cy="1337158"/>
                  <wp:effectExtent l="0" t="0" r="0" b="0"/>
                  <wp:wrapNone/>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11" cstate="print"/>
                          <a:stretch>
                            <a:fillRect/>
                          </a:stretch>
                        </pic:blipFill>
                        <pic:spPr>
                          <a:xfrm>
                            <a:off x="0" y="0"/>
                            <a:ext cx="1324700" cy="1337158"/>
                          </a:xfrm>
                          <a:prstGeom prst="rect">
                            <a:avLst/>
                          </a:prstGeom>
                        </pic:spPr>
                      </pic:pic>
                    </a:graphicData>
                  </a:graphic>
                </wp:anchor>
              </w:drawing>
            </w:r>
          </w:p>
          <w:p w14:paraId="75F18C87" w14:textId="77777777" w:rsidR="000F7333" w:rsidRDefault="000F7333" w:rsidP="00300357">
            <w:pPr>
              <w:pStyle w:val="TableParagraph"/>
              <w:rPr>
                <w:sz w:val="26"/>
              </w:rPr>
            </w:pPr>
          </w:p>
          <w:p w14:paraId="4EA90B1B" w14:textId="77777777" w:rsidR="000F7333" w:rsidRDefault="000F7333" w:rsidP="00300357">
            <w:pPr>
              <w:pStyle w:val="TableParagraph"/>
              <w:rPr>
                <w:sz w:val="26"/>
              </w:rPr>
            </w:pPr>
          </w:p>
          <w:p w14:paraId="461BF296" w14:textId="77777777" w:rsidR="000F7333" w:rsidRDefault="000F7333" w:rsidP="00300357">
            <w:pPr>
              <w:pStyle w:val="TableParagraph"/>
              <w:spacing w:before="1"/>
              <w:rPr>
                <w:sz w:val="37"/>
              </w:rPr>
            </w:pPr>
          </w:p>
          <w:p w14:paraId="39362DEC" w14:textId="77777777" w:rsidR="000F7333" w:rsidRDefault="000F7333" w:rsidP="00300357">
            <w:pPr>
              <w:pStyle w:val="TableParagraph"/>
              <w:spacing w:line="256" w:lineRule="exact"/>
              <w:ind w:left="50"/>
              <w:rPr>
                <w:b/>
                <w:i/>
                <w:sz w:val="24"/>
              </w:rPr>
            </w:pPr>
            <w:r>
              <w:rPr>
                <w:b/>
                <w:i/>
                <w:sz w:val="24"/>
              </w:rPr>
              <w:t>Small</w:t>
            </w:r>
            <w:r>
              <w:rPr>
                <w:b/>
                <w:i/>
                <w:spacing w:val="-5"/>
                <w:sz w:val="24"/>
              </w:rPr>
              <w:t xml:space="preserve"> </w:t>
            </w:r>
            <w:r>
              <w:rPr>
                <w:b/>
                <w:i/>
                <w:sz w:val="24"/>
              </w:rPr>
              <w:t>School</w:t>
            </w:r>
            <w:r>
              <w:rPr>
                <w:b/>
                <w:i/>
                <w:spacing w:val="-3"/>
                <w:sz w:val="24"/>
              </w:rPr>
              <w:t xml:space="preserve"> </w:t>
            </w:r>
            <w:r>
              <w:rPr>
                <w:b/>
                <w:i/>
                <w:sz w:val="24"/>
              </w:rPr>
              <w:t>Big</w:t>
            </w:r>
            <w:r>
              <w:rPr>
                <w:b/>
                <w:i/>
                <w:spacing w:val="-2"/>
                <w:sz w:val="24"/>
              </w:rPr>
              <w:t xml:space="preserve"> Learning</w:t>
            </w:r>
          </w:p>
        </w:tc>
        <w:tc>
          <w:tcPr>
            <w:tcW w:w="4416" w:type="dxa"/>
          </w:tcPr>
          <w:p w14:paraId="6E8C90DF" w14:textId="1A1DCA2C" w:rsidR="000F7333" w:rsidRPr="000F7333" w:rsidRDefault="000F7333" w:rsidP="00300357">
            <w:pPr>
              <w:pStyle w:val="TableParagraph"/>
              <w:spacing w:before="1"/>
              <w:jc w:val="center"/>
              <w:rPr>
                <w:rFonts w:ascii="Verdana"/>
                <w:b/>
                <w:sz w:val="32"/>
                <w:szCs w:val="32"/>
              </w:rPr>
            </w:pPr>
            <w:r w:rsidRPr="000F7333">
              <w:rPr>
                <w:rFonts w:ascii="Verdana"/>
                <w:b/>
                <w:sz w:val="32"/>
                <w:szCs w:val="32"/>
              </w:rPr>
              <w:t>Child Safety Responding &amp; Reporting Obligations policy</w:t>
            </w:r>
          </w:p>
        </w:tc>
      </w:tr>
    </w:tbl>
    <w:p w14:paraId="2EC56D21" w14:textId="231E4F9A" w:rsidR="000F7333" w:rsidRDefault="000F7333" w:rsidP="000F7333">
      <w:pPr>
        <w:pStyle w:val="Heading1"/>
        <w:spacing w:before="202"/>
      </w:pPr>
    </w:p>
    <w:p w14:paraId="66F845F4" w14:textId="77777777" w:rsidR="000F7333" w:rsidRPr="00E60130" w:rsidRDefault="000F7333" w:rsidP="000F7333">
      <w:pPr>
        <w:rPr>
          <w:b/>
          <w:bCs/>
        </w:rPr>
      </w:pPr>
      <w:r w:rsidRPr="00E60130">
        <w:rPr>
          <w:noProof/>
          <w:lang w:eastAsia="en-AU"/>
        </w:rPr>
        <w:drawing>
          <wp:anchor distT="0" distB="0" distL="114300" distR="114300" simplePos="0" relativeHeight="251659264" behindDoc="0" locked="0" layoutInCell="1" allowOverlap="1" wp14:anchorId="48BFE150" wp14:editId="0433928F">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130">
        <w:rPr>
          <w:b/>
          <w:bCs/>
        </w:rPr>
        <w:t xml:space="preserve">Help for non-English </w:t>
      </w:r>
      <w:proofErr w:type="gramStart"/>
      <w:r w:rsidRPr="00E60130">
        <w:rPr>
          <w:b/>
          <w:bCs/>
        </w:rPr>
        <w:t>speakers</w:t>
      </w:r>
      <w:proofErr w:type="gramEnd"/>
    </w:p>
    <w:p w14:paraId="5DA09FF8" w14:textId="77777777" w:rsidR="000F7333" w:rsidRPr="00727FA0" w:rsidRDefault="000F7333" w:rsidP="000F7333">
      <w:r w:rsidRPr="00E60130">
        <w:t xml:space="preserve">If you need help to understand the information in this </w:t>
      </w:r>
      <w:proofErr w:type="gramStart"/>
      <w:r w:rsidRPr="00E60130">
        <w:t>policy</w:t>
      </w:r>
      <w:proofErr w:type="gramEnd"/>
      <w:r w:rsidRPr="00E60130">
        <w:t xml:space="preserve"> please contact (03) 9739 1451 or email </w:t>
      </w:r>
      <w:hyperlink r:id="rId13" w:history="1">
        <w:r w:rsidRPr="00E60130">
          <w:rPr>
            <w:rStyle w:val="Hyperlink"/>
          </w:rPr>
          <w:t>yering.ps@education.vic.gov.au</w:t>
        </w:r>
      </w:hyperlink>
      <w:r>
        <w:t xml:space="preserve"> </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Pr="00D2674E">
        <w:t>.</w:t>
      </w:r>
      <w:r>
        <w:t xml:space="preserve"> </w:t>
      </w:r>
      <w:r w:rsidRPr="00D2674E">
        <w:t xml:space="preserve">Grooming can include communicating </w:t>
      </w:r>
      <w:r>
        <w:lastRenderedPageBreak/>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3551BF54" w:rsidR="00093B12" w:rsidRDefault="004025D2">
      <w:pPr>
        <w:jc w:val="both"/>
      </w:pPr>
      <w:r w:rsidRPr="004025D2">
        <w:t>Yering Primary School</w:t>
      </w:r>
      <w:r w:rsidR="00093B12" w:rsidRPr="004025D2">
        <w:t xml:space="preserve"> understands the important role our school plays in protecting children from abuse</w:t>
      </w:r>
      <w:r w:rsidR="00247131" w:rsidRPr="004025D2">
        <w:t xml:space="preserve">. We have a range of policies and measures in place to prevent child abuse from occurring at our school or </w:t>
      </w:r>
      <w:r w:rsidR="00887BF0" w:rsidRPr="004025D2">
        <w:t xml:space="preserve">during </w:t>
      </w:r>
      <w:r w:rsidR="00247131" w:rsidRPr="004025D2">
        <w:t>school activities.</w:t>
      </w:r>
      <w:r w:rsidR="00247131">
        <w:t xml:space="preserve">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14587D13" w:rsidR="00383183" w:rsidRDefault="00383183" w:rsidP="00C92EE8">
      <w:pPr>
        <w:pStyle w:val="ListParagraph"/>
        <w:numPr>
          <w:ilvl w:val="0"/>
          <w:numId w:val="19"/>
        </w:numPr>
        <w:jc w:val="both"/>
      </w:pPr>
      <w:r>
        <w:t xml:space="preserve">If a student does not </w:t>
      </w:r>
      <w:r w:rsidRPr="00A1370A">
        <w:rPr>
          <w:bCs/>
        </w:rPr>
        <w:t>know</w:t>
      </w:r>
      <w:r>
        <w:t xml:space="preserve"> who to approach </w:t>
      </w:r>
      <w:r w:rsidRPr="004025D2">
        <w:t xml:space="preserve">at </w:t>
      </w:r>
      <w:r w:rsidR="004025D2" w:rsidRPr="004025D2">
        <w:t xml:space="preserve">Yering Primary </w:t>
      </w:r>
      <w:proofErr w:type="gramStart"/>
      <w:r w:rsidR="004025D2" w:rsidRPr="004025D2">
        <w:t>School</w:t>
      </w:r>
      <w:proofErr w:type="gramEnd"/>
      <w:r w:rsidRPr="004025D2">
        <w:t xml:space="preserve"> they</w:t>
      </w:r>
      <w:r>
        <w:t xml:space="preserve"> should start with </w:t>
      </w:r>
      <w:r w:rsidR="00F7383F">
        <w:t xml:space="preserve">the Principal </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4"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2754A037" w:rsidR="00A26B46" w:rsidRDefault="003E3CFA">
      <w:pPr>
        <w:jc w:val="both"/>
      </w:pPr>
      <w:r w:rsidRPr="004025D2">
        <w:t xml:space="preserve">At </w:t>
      </w:r>
      <w:r w:rsidR="004025D2" w:rsidRPr="004025D2">
        <w:t xml:space="preserve">Yering Primary </w:t>
      </w:r>
      <w:proofErr w:type="gramStart"/>
      <w:r w:rsidR="004025D2" w:rsidRPr="004025D2">
        <w:t>School</w:t>
      </w:r>
      <w:proofErr w:type="gramEnd"/>
      <w:r w:rsidRPr="004025D2">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 xml:space="preserve">esponding to an incident, disclosure, allegation or suspicion of child </w:t>
      </w:r>
      <w:proofErr w:type="gramStart"/>
      <w:r w:rsidR="00DA3A92">
        <w:rPr>
          <w:b/>
          <w:color w:val="4472C4" w:themeColor="accent1"/>
          <w:sz w:val="28"/>
          <w:szCs w:val="28"/>
        </w:rPr>
        <w:t>abuse</w:t>
      </w:r>
      <w:proofErr w:type="gramEnd"/>
    </w:p>
    <w:p w14:paraId="5B47D3B9" w14:textId="4BE306B7" w:rsidR="00A275A3" w:rsidRDefault="00A275A3" w:rsidP="00C92EE8">
      <w:pPr>
        <w:jc w:val="both"/>
      </w:pPr>
      <w:r w:rsidRPr="004025D2">
        <w:t xml:space="preserve">In responding to a child safety incident, disclosure, allegation or suspicion, </w:t>
      </w:r>
      <w:r w:rsidR="004025D2" w:rsidRPr="004025D2">
        <w:t>Yering Primary School</w:t>
      </w:r>
      <w:r w:rsidRPr="004025D2">
        <w:t xml:space="preserve"> will follow:</w:t>
      </w:r>
    </w:p>
    <w:p w14:paraId="61619D67" w14:textId="6350759A" w:rsidR="00A275A3" w:rsidRDefault="00A275A3" w:rsidP="00C92EE8">
      <w:pPr>
        <w:pStyle w:val="ListParagraph"/>
        <w:numPr>
          <w:ilvl w:val="0"/>
          <w:numId w:val="26"/>
        </w:numPr>
        <w:jc w:val="both"/>
      </w:pPr>
      <w:r>
        <w:t xml:space="preserve">the </w:t>
      </w:r>
      <w:hyperlink r:id="rId15"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6"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Pr="004025D2" w:rsidRDefault="00A1370A" w:rsidP="00C92EE8">
      <w:pPr>
        <w:pStyle w:val="ListParagraph"/>
        <w:numPr>
          <w:ilvl w:val="0"/>
          <w:numId w:val="26"/>
        </w:numPr>
        <w:contextualSpacing w:val="0"/>
        <w:jc w:val="both"/>
      </w:pPr>
      <w:r w:rsidRPr="004025D2">
        <w:t xml:space="preserve">our Student Wellbeing and Engagement Policy and Bullying Prevention Policy for complaints and concerns relating to student physical violence or other harmful </w:t>
      </w:r>
      <w:r w:rsidR="00421254" w:rsidRPr="004025D2">
        <w:t xml:space="preserve">student </w:t>
      </w:r>
      <w:r w:rsidRPr="004025D2">
        <w:t>behaviours.</w:t>
      </w:r>
    </w:p>
    <w:p w14:paraId="51B93FFA" w14:textId="77777777" w:rsidR="00F7383F" w:rsidRDefault="00F7383F" w:rsidP="00C92EE8">
      <w:pPr>
        <w:jc w:val="both"/>
        <w:rPr>
          <w:b/>
          <w:bCs/>
        </w:rPr>
      </w:pPr>
    </w:p>
    <w:p w14:paraId="62067A4A" w14:textId="77777777" w:rsidR="00F7383F" w:rsidRDefault="00F7383F" w:rsidP="00C92EE8">
      <w:pPr>
        <w:jc w:val="both"/>
        <w:rPr>
          <w:b/>
          <w:bCs/>
        </w:rPr>
      </w:pPr>
    </w:p>
    <w:p w14:paraId="44E417F3" w14:textId="4AD82B6B" w:rsidR="00DA3A92" w:rsidRDefault="00DA3A92" w:rsidP="00C92EE8">
      <w:pPr>
        <w:jc w:val="both"/>
        <w:rPr>
          <w:b/>
          <w:bCs/>
        </w:rPr>
      </w:pPr>
      <w:r w:rsidRPr="00152E1F">
        <w:rPr>
          <w:b/>
          <w:bCs/>
        </w:rPr>
        <w:lastRenderedPageBreak/>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proofErr w:type="gramStart"/>
      <w:r>
        <w:t>suspects</w:t>
      </w:r>
      <w:proofErr w:type="gramEnd"/>
      <w:r>
        <w:t xml:space="preserve">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proofErr w:type="gramStart"/>
      <w:r>
        <w:t>)</w:t>
      </w:r>
      <w:proofErr w:type="gramEnd"/>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2EC83752" w:rsidR="00057639" w:rsidRDefault="00DA3A92" w:rsidP="00C92EE8">
      <w:pPr>
        <w:pStyle w:val="ListParagraph"/>
        <w:numPr>
          <w:ilvl w:val="0"/>
          <w:numId w:val="29"/>
        </w:numPr>
        <w:contextualSpacing w:val="0"/>
        <w:jc w:val="both"/>
      </w:pPr>
      <w:r>
        <w:t>Notify</w:t>
      </w:r>
      <w:r w:rsidRPr="00D2674E">
        <w:t xml:space="preserve"> </w:t>
      </w:r>
      <w:r w:rsidR="00D9368B">
        <w:t>the Principal;</w:t>
      </w:r>
      <w:r>
        <w:t xml:space="preserve"> 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6996DDAC" w:rsidR="00C36AB9" w:rsidRDefault="00AA318D" w:rsidP="00C36AB9">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 </w:t>
      </w:r>
      <w:r w:rsidR="00D9368B">
        <w:t xml:space="preserve">the </w:t>
      </w:r>
      <w:proofErr w:type="gramStart"/>
      <w:r w:rsidR="00D9368B">
        <w:t>Principal</w:t>
      </w:r>
      <w:proofErr w:type="gramEnd"/>
      <w:r>
        <w:t xml:space="preserve">. </w:t>
      </w:r>
    </w:p>
    <w:p w14:paraId="08ACFCA2" w14:textId="32334A24" w:rsidR="00ED0212" w:rsidRDefault="00DA3A92" w:rsidP="00C36AB9">
      <w:pPr>
        <w:pStyle w:val="ListParagraph"/>
        <w:numPr>
          <w:ilvl w:val="0"/>
          <w:numId w:val="29"/>
        </w:numPr>
        <w:contextualSpacing w:val="0"/>
        <w:jc w:val="both"/>
      </w:pPr>
      <w:r>
        <w:t xml:space="preserve">If the </w:t>
      </w:r>
      <w:r w:rsidR="00D9368B">
        <w:t xml:space="preserve">Principal </w:t>
      </w:r>
      <w:r>
        <w:t xml:space="preserve">is unavailable, </w:t>
      </w:r>
      <w:r w:rsidR="00F7383F">
        <w:t xml:space="preserve">any other staff member </w:t>
      </w:r>
      <w:r w:rsidRPr="00D2674E">
        <w:t>will take on th</w:t>
      </w:r>
      <w:r>
        <w:t>is</w:t>
      </w:r>
      <w:r w:rsidRPr="00D2674E">
        <w:t xml:space="preserve"> role.</w:t>
      </w:r>
      <w:r w:rsidR="00ED0212">
        <w:t xml:space="preserve"> </w:t>
      </w:r>
    </w:p>
    <w:p w14:paraId="00F4E24A" w14:textId="6178116A" w:rsidR="00DA3A92" w:rsidRPr="00D9368B" w:rsidRDefault="00ED0212" w:rsidP="00C36AB9">
      <w:pPr>
        <w:pStyle w:val="ListParagraph"/>
        <w:numPr>
          <w:ilvl w:val="0"/>
          <w:numId w:val="29"/>
        </w:numPr>
        <w:contextualSpacing w:val="0"/>
        <w:jc w:val="both"/>
      </w:pPr>
      <w:r w:rsidRPr="00D9368B">
        <w:t xml:space="preserve">If the concerns </w:t>
      </w:r>
      <w:r w:rsidR="00793B22" w:rsidRPr="00D9368B">
        <w:t>relates to</w:t>
      </w:r>
      <w:r w:rsidRPr="00D9368B">
        <w:t xml:space="preserve"> the</w:t>
      </w:r>
      <w:r w:rsidR="00872D67" w:rsidRPr="00D9368B">
        <w:t xml:space="preserve"> conduct</w:t>
      </w:r>
      <w:r w:rsidR="00793B22" w:rsidRPr="00D9368B">
        <w:t xml:space="preserve"> of</w:t>
      </w:r>
      <w:r w:rsidR="00D9368B" w:rsidRPr="00D9368B">
        <w:t xml:space="preserve"> the Principal</w:t>
      </w:r>
      <w:r w:rsidR="00C36AB9" w:rsidRPr="00D9368B">
        <w:t>, notify the</w:t>
      </w:r>
      <w:r w:rsidR="000F1C11" w:rsidRPr="00D9368B">
        <w:t xml:space="preserve"> </w:t>
      </w:r>
      <w:hyperlink r:id="rId17" w:anchor="regional-office-contact-list" w:history="1">
        <w:r w:rsidR="004025D2" w:rsidRPr="00D9368B">
          <w:rPr>
            <w:rStyle w:val="Hyperlink"/>
          </w:rPr>
          <w:t xml:space="preserve">North Eastern Victoria </w:t>
        </w:r>
        <w:r w:rsidR="00C36AB9" w:rsidRPr="00D9368B">
          <w:rPr>
            <w:rStyle w:val="Hyperlink"/>
          </w:rPr>
          <w:t>regional office</w:t>
        </w:r>
      </w:hyperlink>
      <w:r w:rsidR="00C36AB9" w:rsidRPr="00D9368B">
        <w:t xml:space="preserve"> where the person nominated above is the principal 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27D645F2"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proofErr w:type="gramStart"/>
      <w:r w:rsidR="00D9368B">
        <w:t>Principal</w:t>
      </w:r>
      <w:proofErr w:type="gramEnd"/>
      <w:r w:rsidR="00D9368B">
        <w:t xml:space="preserve">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05D41C8D" w:rsidR="00DA3A92" w:rsidRDefault="00774389" w:rsidP="00C92EE8">
      <w:pPr>
        <w:pStyle w:val="ListParagraph"/>
        <w:ind w:left="357"/>
        <w:contextualSpacing w:val="0"/>
        <w:jc w:val="both"/>
      </w:pPr>
      <w:r>
        <w:t>The</w:t>
      </w:r>
      <w:r w:rsidR="00243004">
        <w:t xml:space="preserve"> </w:t>
      </w:r>
      <w:proofErr w:type="gramStart"/>
      <w:r w:rsidR="00D9368B">
        <w:t>Principal</w:t>
      </w:r>
      <w:proofErr w:type="gramEnd"/>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8"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9"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20"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lastRenderedPageBreak/>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6CCD6B65" w:rsidR="009E161D" w:rsidRDefault="005A1E25" w:rsidP="00C92EE8">
      <w:pPr>
        <w:pStyle w:val="ListParagraph"/>
        <w:ind w:left="357"/>
        <w:contextualSpacing w:val="0"/>
        <w:jc w:val="both"/>
      </w:pPr>
      <w:r>
        <w:t xml:space="preserve">The </w:t>
      </w:r>
      <w:proofErr w:type="gramStart"/>
      <w:r w:rsidR="00D9368B">
        <w:t>Principal</w:t>
      </w:r>
      <w:proofErr w:type="gramEnd"/>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21"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5EBE23B9" w:rsidR="004C48A6" w:rsidRDefault="004C48A6" w:rsidP="008C2040">
      <w:pPr>
        <w:pStyle w:val="ListParagraph"/>
        <w:ind w:left="360"/>
        <w:contextualSpacing w:val="0"/>
        <w:jc w:val="both"/>
        <w:rPr>
          <w:b/>
          <w:bCs/>
        </w:rPr>
      </w:pPr>
      <w:r w:rsidRPr="00D9368B">
        <w:t xml:space="preserve">The </w:t>
      </w:r>
      <w:proofErr w:type="gramStart"/>
      <w:r w:rsidR="00D9368B" w:rsidRPr="00F7383F">
        <w:t>Principal</w:t>
      </w:r>
      <w:proofErr w:type="gramEnd"/>
      <w:r w:rsidRPr="00F7383F">
        <w:t xml:space="preserve"> and</w:t>
      </w:r>
      <w:r w:rsidR="00F7383F" w:rsidRPr="00F7383F">
        <w:t xml:space="preserve"> any</w:t>
      </w:r>
      <w:r w:rsidR="00F7383F">
        <w:t xml:space="preserve"> other staff member</w:t>
      </w:r>
      <w:r>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w:t>
      </w:r>
      <w:proofErr w:type="gramStart"/>
      <w:r>
        <w:t>sensitive</w:t>
      </w:r>
      <w:proofErr w:type="gramEnd"/>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1BEE0ECD" w:rsidR="00DA3A92" w:rsidRDefault="00054AC0" w:rsidP="00C92EE8">
      <w:pPr>
        <w:jc w:val="both"/>
      </w:pPr>
      <w:r w:rsidRPr="00054AC0">
        <w:t>T</w:t>
      </w:r>
      <w:r w:rsidR="00DA3A92">
        <w:t xml:space="preserve">he </w:t>
      </w:r>
      <w:proofErr w:type="gramStart"/>
      <w:r w:rsidR="00D9368B">
        <w:t>Principal</w:t>
      </w:r>
      <w:proofErr w:type="gramEnd"/>
      <w:r w:rsidR="00DA3A92">
        <w:t xml:space="preserve"> will ensure that:</w:t>
      </w:r>
    </w:p>
    <w:p w14:paraId="67886458" w14:textId="16BA9F2C" w:rsidR="00DA3A92" w:rsidRDefault="00054AC0">
      <w:pPr>
        <w:pStyle w:val="ListParagraph"/>
        <w:numPr>
          <w:ilvl w:val="0"/>
          <w:numId w:val="15"/>
        </w:numPr>
        <w:spacing w:after="180" w:line="240" w:lineRule="auto"/>
        <w:jc w:val="both"/>
      </w:pPr>
      <w:r>
        <w:t>d</w:t>
      </w:r>
      <w:r w:rsidR="00DA3A92">
        <w:t xml:space="preserve">etailed notes of the incident, disclosure, allegation or suspicion are taken including, where possible, by the staff member or volunteer who reported the incident, disclosure, or suspicion to </w:t>
      </w:r>
      <w:proofErr w:type="gramStart"/>
      <w:r w:rsidR="00DA3A92">
        <w:t>them</w:t>
      </w:r>
      <w:proofErr w:type="gramEnd"/>
    </w:p>
    <w:p w14:paraId="447B62D9" w14:textId="5E10D52D"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allegation or </w:t>
      </w:r>
      <w:proofErr w:type="gramStart"/>
      <w:r w:rsidR="00DA3A92">
        <w:t>suspicion</w:t>
      </w:r>
      <w:proofErr w:type="gramEnd"/>
    </w:p>
    <w:p w14:paraId="705E17B7" w14:textId="1F14EF3B" w:rsidR="006C0198" w:rsidRPr="00F7383F" w:rsidRDefault="00054AC0">
      <w:pPr>
        <w:pStyle w:val="ListParagraph"/>
        <w:numPr>
          <w:ilvl w:val="0"/>
          <w:numId w:val="15"/>
        </w:numPr>
        <w:spacing w:after="180" w:line="240" w:lineRule="auto"/>
        <w:jc w:val="both"/>
      </w:pPr>
      <w:r>
        <w:t>a</w:t>
      </w:r>
      <w:r w:rsidR="00DA3A92">
        <w:t xml:space="preserve">ll notes and other records relating to the incident, disclosure, allegation or suspicion, including the schools immediate and ongoing actions, are stored securely in </w:t>
      </w:r>
      <w:r w:rsidR="00F7383F">
        <w:t xml:space="preserve">a </w:t>
      </w:r>
      <w:r w:rsidR="00DA3A92" w:rsidRPr="00F7383F">
        <w:t xml:space="preserve">locked office filing </w:t>
      </w:r>
      <w:proofErr w:type="gramStart"/>
      <w:r w:rsidR="00DA3A92" w:rsidRPr="00F7383F">
        <w:t>cabinet</w:t>
      </w:r>
      <w:proofErr w:type="gramEnd"/>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lastRenderedPageBreak/>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4025D2">
        <w:rPr>
          <w:rFonts w:asciiTheme="majorHAnsi" w:eastAsiaTheme="majorEastAsia" w:hAnsiTheme="majorHAnsi" w:cstheme="majorBidi"/>
          <w:b/>
          <w:caps/>
          <w:color w:val="4472C4" w:themeColor="accent1"/>
          <w:sz w:val="26"/>
          <w:szCs w:val="26"/>
        </w:rPr>
        <w:t>COMMUNICATION</w:t>
      </w:r>
    </w:p>
    <w:p w14:paraId="05D2C422" w14:textId="2C8EA744" w:rsidR="004F2BA3" w:rsidRPr="00900748" w:rsidRDefault="004F2BA3" w:rsidP="00C92EE8">
      <w:pPr>
        <w:jc w:val="both"/>
      </w:pPr>
      <w:r w:rsidRPr="00900748">
        <w:t xml:space="preserve">This policy will be communicated to our school community in the following ways: </w:t>
      </w:r>
    </w:p>
    <w:p w14:paraId="72F47EB2" w14:textId="35D56291" w:rsidR="00900748" w:rsidRDefault="004F2BA3">
      <w:pPr>
        <w:pStyle w:val="ListParagraph"/>
        <w:numPr>
          <w:ilvl w:val="0"/>
          <w:numId w:val="15"/>
        </w:numPr>
        <w:spacing w:after="180" w:line="240" w:lineRule="auto"/>
        <w:jc w:val="both"/>
      </w:pPr>
      <w:r w:rsidRPr="00900748">
        <w:t>Available publicly on our school’s website</w:t>
      </w:r>
    </w:p>
    <w:p w14:paraId="7E3D1673" w14:textId="03B03004" w:rsidR="004F2BA3" w:rsidRDefault="004F2BA3">
      <w:pPr>
        <w:pStyle w:val="ListParagraph"/>
        <w:numPr>
          <w:ilvl w:val="0"/>
          <w:numId w:val="15"/>
        </w:numPr>
        <w:spacing w:after="180" w:line="240" w:lineRule="auto"/>
        <w:jc w:val="both"/>
      </w:pPr>
      <w:r w:rsidRPr="00900748">
        <w:t xml:space="preserve">Included in staff induction processes and </w:t>
      </w:r>
      <w:r w:rsidR="00900748">
        <w:t xml:space="preserve">annual </w:t>
      </w:r>
      <w:r w:rsidRPr="00900748">
        <w:t xml:space="preserve">staff </w:t>
      </w:r>
      <w:proofErr w:type="gramStart"/>
      <w:r w:rsidRPr="00900748">
        <w:t>training</w:t>
      </w:r>
      <w:proofErr w:type="gramEnd"/>
    </w:p>
    <w:p w14:paraId="5F19ED2B" w14:textId="01A3D120" w:rsidR="00900748" w:rsidRPr="00F7383F" w:rsidRDefault="00900748">
      <w:pPr>
        <w:pStyle w:val="ListParagraph"/>
        <w:numPr>
          <w:ilvl w:val="0"/>
          <w:numId w:val="15"/>
        </w:numPr>
        <w:spacing w:after="180" w:line="240" w:lineRule="auto"/>
        <w:jc w:val="both"/>
      </w:pPr>
      <w:r w:rsidRPr="00F7383F">
        <w:t>Discussed a</w:t>
      </w:r>
      <w:r w:rsidR="00F7383F" w:rsidRPr="00F7383F">
        <w:t>t</w:t>
      </w:r>
      <w:r w:rsidRPr="00F7383F">
        <w:t xml:space="preserve"> annual staff briefing</w:t>
      </w:r>
      <w:r w:rsidR="009B5DCB" w:rsidRPr="00F7383F">
        <w:t xml:space="preserve">s or </w:t>
      </w:r>
      <w:proofErr w:type="gramStart"/>
      <w:r w:rsidRPr="00F7383F">
        <w:t>meetings</w:t>
      </w:r>
      <w:proofErr w:type="gramEnd"/>
    </w:p>
    <w:p w14:paraId="654F78E1" w14:textId="77777777" w:rsidR="004F2BA3" w:rsidRPr="00F7383F" w:rsidRDefault="004F2BA3">
      <w:pPr>
        <w:pStyle w:val="ListParagraph"/>
        <w:numPr>
          <w:ilvl w:val="0"/>
          <w:numId w:val="15"/>
        </w:numPr>
        <w:spacing w:after="180" w:line="240" w:lineRule="auto"/>
        <w:jc w:val="both"/>
      </w:pPr>
      <w:r w:rsidRPr="00F7383F">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CE0248">
      <w:pPr>
        <w:pStyle w:val="ListParagraph"/>
        <w:numPr>
          <w:ilvl w:val="0"/>
          <w:numId w:val="17"/>
        </w:numPr>
        <w:spacing w:before="40" w:after="240" w:line="240" w:lineRule="auto"/>
        <w:jc w:val="both"/>
        <w:rPr>
          <w:color w:val="0563C1" w:themeColor="hyperlink"/>
          <w:u w:val="single"/>
        </w:rPr>
      </w:pPr>
      <w:hyperlink r:id="rId23" w:history="1">
        <w:r w:rsidR="00D946E0" w:rsidRPr="00D946E0">
          <w:rPr>
            <w:rStyle w:val="Hyperlink"/>
          </w:rPr>
          <w:t>Child Safe Standards</w:t>
        </w:r>
      </w:hyperlink>
    </w:p>
    <w:p w14:paraId="03BE43F8" w14:textId="03590D82" w:rsidR="00593762" w:rsidRDefault="00CE0248">
      <w:pPr>
        <w:pStyle w:val="ListParagraph"/>
        <w:numPr>
          <w:ilvl w:val="0"/>
          <w:numId w:val="17"/>
        </w:numPr>
        <w:spacing w:before="40" w:after="240" w:line="240" w:lineRule="auto"/>
        <w:jc w:val="both"/>
        <w:rPr>
          <w:rStyle w:val="Hyperlink"/>
        </w:rPr>
      </w:pPr>
      <w:hyperlink r:id="rId24"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CE0248">
      <w:pPr>
        <w:pStyle w:val="ListParagraph"/>
        <w:numPr>
          <w:ilvl w:val="0"/>
          <w:numId w:val="17"/>
        </w:numPr>
        <w:spacing w:before="40" w:after="240" w:line="240" w:lineRule="auto"/>
        <w:jc w:val="both"/>
        <w:rPr>
          <w:rStyle w:val="Hyperlink"/>
        </w:rPr>
      </w:pPr>
      <w:hyperlink r:id="rId25"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CE0248">
      <w:pPr>
        <w:pStyle w:val="ListParagraph"/>
        <w:numPr>
          <w:ilvl w:val="0"/>
          <w:numId w:val="17"/>
        </w:numPr>
        <w:spacing w:before="40" w:after="240" w:line="240" w:lineRule="auto"/>
        <w:jc w:val="both"/>
        <w:rPr>
          <w:rStyle w:val="Hyperlink"/>
        </w:rPr>
      </w:pPr>
      <w:hyperlink r:id="rId26" w:history="1">
        <w:r w:rsidR="00593762" w:rsidRPr="0013671B">
          <w:rPr>
            <w:rStyle w:val="Hyperlink"/>
          </w:rPr>
          <w:t>Reportable Conduct</w:t>
        </w:r>
      </w:hyperlink>
    </w:p>
    <w:p w14:paraId="2DEFCED6" w14:textId="70BADF21" w:rsidR="003A580E" w:rsidRDefault="00CE0248">
      <w:pPr>
        <w:pStyle w:val="ListParagraph"/>
        <w:numPr>
          <w:ilvl w:val="0"/>
          <w:numId w:val="17"/>
        </w:numPr>
        <w:spacing w:before="40" w:after="240" w:line="240" w:lineRule="auto"/>
        <w:jc w:val="both"/>
        <w:rPr>
          <w:rStyle w:val="Hyperlink"/>
        </w:rPr>
      </w:pPr>
      <w:hyperlink r:id="rId27" w:history="1">
        <w:r w:rsidR="003A580E" w:rsidRPr="003A580E">
          <w:rPr>
            <w:rStyle w:val="Hyperlink"/>
          </w:rPr>
          <w:t>Restraint and Seclusion</w:t>
        </w:r>
      </w:hyperlink>
    </w:p>
    <w:p w14:paraId="57E6C156" w14:textId="4CEAE539" w:rsidR="00966BAB" w:rsidRDefault="00CE0248">
      <w:pPr>
        <w:pStyle w:val="ListParagraph"/>
        <w:numPr>
          <w:ilvl w:val="0"/>
          <w:numId w:val="17"/>
        </w:numPr>
        <w:spacing w:before="40" w:after="240" w:line="240" w:lineRule="auto"/>
        <w:jc w:val="both"/>
        <w:rPr>
          <w:rStyle w:val="Hyperlink"/>
        </w:rPr>
      </w:pPr>
      <w:hyperlink r:id="rId28" w:history="1">
        <w:r w:rsidR="00966BAB" w:rsidRPr="00966BAB">
          <w:rPr>
            <w:rStyle w:val="Hyperlink"/>
          </w:rPr>
          <w:t>Identify child abuse</w:t>
        </w:r>
      </w:hyperlink>
    </w:p>
    <w:p w14:paraId="6A689D43" w14:textId="356B1385" w:rsidR="00966BAB" w:rsidRDefault="00CE0248">
      <w:pPr>
        <w:pStyle w:val="ListParagraph"/>
        <w:numPr>
          <w:ilvl w:val="0"/>
          <w:numId w:val="17"/>
        </w:numPr>
        <w:spacing w:before="40" w:after="240" w:line="240" w:lineRule="auto"/>
        <w:jc w:val="both"/>
        <w:rPr>
          <w:rStyle w:val="Hyperlink"/>
        </w:rPr>
      </w:pPr>
      <w:hyperlink r:id="rId29"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CE0248">
      <w:pPr>
        <w:pStyle w:val="ListParagraph"/>
        <w:numPr>
          <w:ilvl w:val="0"/>
          <w:numId w:val="17"/>
        </w:numPr>
        <w:spacing w:before="40" w:after="240" w:line="240" w:lineRule="auto"/>
        <w:jc w:val="both"/>
        <w:rPr>
          <w:rStyle w:val="Hyperlink"/>
          <w:color w:val="auto"/>
          <w:u w:val="none"/>
          <w:lang w:eastAsia="en-AU"/>
        </w:rPr>
      </w:pPr>
      <w:hyperlink r:id="rId30" w:history="1">
        <w:r w:rsidR="004440D2" w:rsidRPr="004440D2">
          <w:rPr>
            <w:rStyle w:val="Hyperlink"/>
          </w:rPr>
          <w:t>Identify and respond to student sexual offending</w:t>
        </w:r>
      </w:hyperlink>
      <w:r w:rsidR="004440D2">
        <w:rPr>
          <w:rStyle w:val="Hyperlink"/>
        </w:rPr>
        <w:t xml:space="preserve"> </w:t>
      </w:r>
    </w:p>
    <w:p w14:paraId="31B2B529" w14:textId="03D02361" w:rsidR="00593762" w:rsidRDefault="00593762" w:rsidP="00C92EE8">
      <w:pPr>
        <w:jc w:val="both"/>
      </w:pPr>
      <w:r w:rsidRPr="00593762">
        <w:rPr>
          <w:lang w:eastAsia="en-AU"/>
        </w:rPr>
        <w:t>The following school policies are also relevant to this policy:</w:t>
      </w:r>
      <w:r>
        <w:rPr>
          <w:lang w:eastAsia="en-AU"/>
        </w:rPr>
        <w:t xml:space="preserve"> </w:t>
      </w:r>
    </w:p>
    <w:p w14:paraId="72908436" w14:textId="6D6F3731" w:rsidR="00593762" w:rsidRPr="004025D2" w:rsidRDefault="00593762">
      <w:pPr>
        <w:pStyle w:val="ListParagraph"/>
        <w:numPr>
          <w:ilvl w:val="0"/>
          <w:numId w:val="16"/>
        </w:numPr>
        <w:spacing w:line="256" w:lineRule="auto"/>
        <w:jc w:val="both"/>
      </w:pPr>
      <w:r w:rsidRPr="004025D2">
        <w:t>Child Safety Policy</w:t>
      </w:r>
    </w:p>
    <w:p w14:paraId="2076820F" w14:textId="7D4A3C24" w:rsidR="00593762" w:rsidRPr="004025D2" w:rsidRDefault="00593762">
      <w:pPr>
        <w:pStyle w:val="ListParagraph"/>
        <w:numPr>
          <w:ilvl w:val="0"/>
          <w:numId w:val="16"/>
        </w:numPr>
        <w:spacing w:line="256" w:lineRule="auto"/>
        <w:jc w:val="both"/>
      </w:pPr>
      <w:r w:rsidRPr="004025D2">
        <w:t>Child Safety Code of Conduct</w:t>
      </w:r>
    </w:p>
    <w:p w14:paraId="2FDCAB94" w14:textId="64620C16" w:rsidR="00593762" w:rsidRPr="004025D2" w:rsidRDefault="00593762">
      <w:pPr>
        <w:pStyle w:val="ListParagraph"/>
        <w:numPr>
          <w:ilvl w:val="0"/>
          <w:numId w:val="16"/>
        </w:numPr>
        <w:spacing w:line="256" w:lineRule="auto"/>
        <w:jc w:val="both"/>
      </w:pPr>
      <w:r w:rsidRPr="004025D2">
        <w:t>Statement of Values and School Philosophy</w:t>
      </w:r>
    </w:p>
    <w:p w14:paraId="3FAF23C2" w14:textId="77777777" w:rsidR="00593762" w:rsidRPr="004025D2" w:rsidRDefault="00593762">
      <w:pPr>
        <w:pStyle w:val="ListParagraph"/>
        <w:numPr>
          <w:ilvl w:val="0"/>
          <w:numId w:val="16"/>
        </w:numPr>
        <w:spacing w:line="256" w:lineRule="auto"/>
        <w:jc w:val="both"/>
      </w:pPr>
      <w:r w:rsidRPr="004025D2">
        <w:t>Student Wellbeing and Engagement Policy</w:t>
      </w:r>
    </w:p>
    <w:p w14:paraId="3CFB9EE5" w14:textId="77777777" w:rsidR="00593762" w:rsidRPr="004025D2" w:rsidRDefault="00593762">
      <w:pPr>
        <w:pStyle w:val="ListParagraph"/>
        <w:numPr>
          <w:ilvl w:val="0"/>
          <w:numId w:val="16"/>
        </w:numPr>
        <w:spacing w:line="256" w:lineRule="auto"/>
        <w:jc w:val="both"/>
      </w:pPr>
      <w:r w:rsidRPr="004025D2">
        <w:t>Volunteer Policy</w:t>
      </w:r>
    </w:p>
    <w:p w14:paraId="1C0B93BB" w14:textId="77777777" w:rsidR="00593762" w:rsidRPr="004025D2" w:rsidRDefault="00593762">
      <w:pPr>
        <w:pStyle w:val="ListParagraph"/>
        <w:numPr>
          <w:ilvl w:val="0"/>
          <w:numId w:val="16"/>
        </w:numPr>
        <w:spacing w:line="256" w:lineRule="auto"/>
        <w:jc w:val="both"/>
      </w:pPr>
      <w:r w:rsidRPr="004025D2">
        <w:t>Duty of Care Policy</w:t>
      </w:r>
    </w:p>
    <w:p w14:paraId="27EC3243" w14:textId="1F0163B3" w:rsidR="004F2BA3" w:rsidRPr="004025D2" w:rsidRDefault="00593762">
      <w:pPr>
        <w:pStyle w:val="ListParagraph"/>
        <w:numPr>
          <w:ilvl w:val="0"/>
          <w:numId w:val="16"/>
        </w:numPr>
        <w:spacing w:line="256" w:lineRule="auto"/>
        <w:jc w:val="both"/>
      </w:pPr>
      <w:r w:rsidRPr="004025D2">
        <w:t>Inclusion and Diversity Policy</w:t>
      </w:r>
      <w:r w:rsidR="004F2BA3" w:rsidRPr="004025D2">
        <w:rPr>
          <w:lang w:eastAsia="en-AU"/>
        </w:rPr>
        <w:t xml:space="preserve">  </w:t>
      </w:r>
    </w:p>
    <w:p w14:paraId="5689DFE9" w14:textId="77777777" w:rsidR="00F7383F" w:rsidRDefault="00F7383F" w:rsidP="004F2BA3">
      <w:pPr>
        <w:jc w:val="both"/>
        <w:rPr>
          <w:rFonts w:asciiTheme="majorHAnsi" w:hAnsiTheme="majorHAnsi" w:cstheme="majorHAnsi"/>
          <w:b/>
          <w:bCs/>
          <w:color w:val="4472C4" w:themeColor="accent1"/>
          <w:sz w:val="27"/>
          <w:szCs w:val="27"/>
        </w:rPr>
      </w:pPr>
      <w:bookmarkStart w:id="1" w:name="_Hlk72935547"/>
    </w:p>
    <w:p w14:paraId="31DBD60B" w14:textId="77777777" w:rsidR="00F7383F" w:rsidRDefault="00F7383F" w:rsidP="004F2BA3">
      <w:pPr>
        <w:jc w:val="both"/>
        <w:rPr>
          <w:rFonts w:asciiTheme="majorHAnsi" w:hAnsiTheme="majorHAnsi" w:cstheme="majorHAnsi"/>
          <w:b/>
          <w:bCs/>
          <w:color w:val="4472C4" w:themeColor="accent1"/>
          <w:sz w:val="27"/>
          <w:szCs w:val="27"/>
        </w:rPr>
      </w:pPr>
    </w:p>
    <w:p w14:paraId="5BA6D0D7" w14:textId="025FD786" w:rsidR="004F2BA3" w:rsidRPr="00A32C6B" w:rsidRDefault="004F2BA3" w:rsidP="004F2BA3">
      <w:pPr>
        <w:jc w:val="both"/>
        <w:rPr>
          <w:rFonts w:asciiTheme="majorHAnsi" w:hAnsiTheme="majorHAnsi" w:cstheme="majorHAnsi"/>
          <w:b/>
          <w:bCs/>
          <w:color w:val="4472C4" w:themeColor="accent1"/>
          <w:sz w:val="27"/>
          <w:szCs w:val="27"/>
        </w:rPr>
      </w:pPr>
      <w:r w:rsidRPr="00A32C6B">
        <w:rPr>
          <w:rFonts w:asciiTheme="majorHAnsi" w:hAnsiTheme="majorHAnsi" w:cstheme="majorHAnsi"/>
          <w:b/>
          <w:bCs/>
          <w:color w:val="4472C4" w:themeColor="accent1"/>
          <w:sz w:val="27"/>
          <w:szCs w:val="27"/>
        </w:rPr>
        <w:lastRenderedPageBreak/>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6D952968" w:rsidR="004F2BA3" w:rsidRPr="00EC110D" w:rsidRDefault="00F7383F" w:rsidP="00280FE3">
            <w:pPr>
              <w:spacing w:line="259" w:lineRule="auto"/>
              <w:rPr>
                <w:rFonts w:ascii="Calibri" w:eastAsia="Calibri" w:hAnsi="Calibri" w:cs="Calibri"/>
              </w:rPr>
            </w:pPr>
            <w:r>
              <w:rPr>
                <w:rFonts w:ascii="Calibri" w:eastAsia="Calibri" w:hAnsi="Calibri" w:cs="Calibri"/>
              </w:rPr>
              <w:t>July 2023</w:t>
            </w:r>
          </w:p>
        </w:tc>
      </w:tr>
      <w:tr w:rsidR="004F2BA3" w:rsidRPr="00B44270" w14:paraId="1166607A" w14:textId="77777777" w:rsidTr="00280FE3">
        <w:tc>
          <w:tcPr>
            <w:tcW w:w="2925" w:type="dxa"/>
          </w:tcPr>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363576C2" w:rsidR="004F2BA3" w:rsidRPr="00EC110D" w:rsidRDefault="00F7383F" w:rsidP="00280FE3">
            <w:pPr>
              <w:rPr>
                <w:rFonts w:ascii="Calibri" w:eastAsia="Calibri" w:hAnsi="Calibri" w:cs="Calibri"/>
              </w:rPr>
            </w:pPr>
            <w:r>
              <w:rPr>
                <w:rFonts w:ascii="Calibri" w:eastAsia="Calibri" w:hAnsi="Calibri" w:cs="Calibri"/>
              </w:rPr>
              <w:t>School Council</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292BDC97" w:rsidR="004F2BA3" w:rsidRPr="00EC110D" w:rsidRDefault="00F7383F" w:rsidP="00280FE3">
            <w:pPr>
              <w:spacing w:line="259" w:lineRule="auto"/>
              <w:rPr>
                <w:rFonts w:ascii="Calibri" w:eastAsia="Calibri" w:hAnsi="Calibri" w:cs="Calibri"/>
              </w:rPr>
            </w:pPr>
            <w:r>
              <w:rPr>
                <w:lang w:eastAsia="en-AU"/>
              </w:rPr>
              <w:t xml:space="preserve">July 2025 </w:t>
            </w:r>
            <w:r w:rsidRPr="00F7383F">
              <w:rPr>
                <w:lang w:eastAsia="en-AU"/>
              </w:rPr>
              <w:t xml:space="preserve">or </w:t>
            </w:r>
            <w:r>
              <w:rPr>
                <w:lang w:eastAsia="en-AU"/>
              </w:rPr>
              <w:t xml:space="preserve">following a relevant child safety issue.  </w:t>
            </w:r>
          </w:p>
        </w:tc>
      </w:tr>
      <w:bookmarkEnd w:id="1"/>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w:t>
      </w:r>
      <w:proofErr w:type="gramStart"/>
      <w:r w:rsidRPr="00F50BFE">
        <w:rPr>
          <w:color w:val="000000" w:themeColor="text1"/>
        </w:rPr>
        <w:t>staff</w:t>
      </w:r>
      <w:proofErr w:type="gramEnd"/>
      <w:r w:rsidRPr="00F50BFE">
        <w:rPr>
          <w:color w:val="000000" w:themeColor="text1"/>
        </w:rPr>
        <w:t xml:space="preserve">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1DF47DA7" w:rsidR="00DA3A92" w:rsidRDefault="00DA3A92">
      <w:pPr>
        <w:jc w:val="both"/>
      </w:pPr>
      <w:r>
        <w:t xml:space="preserve">A mandatory reporter who fails to </w:t>
      </w:r>
      <w:r w:rsidRPr="004025D2">
        <w:t xml:space="preserve">comply with this legal obligation may be committing a criminal offence. It is important for all staff at </w:t>
      </w:r>
      <w:r w:rsidR="004025D2" w:rsidRPr="004025D2">
        <w:t>Yering Primary School</w:t>
      </w:r>
      <w:r w:rsidRPr="004025D2">
        <w:t xml:space="preserve"> to be aware that they are legally obliged to make a mandatory report on each occasion that they form a reasonable belief that a child is in need of </w:t>
      </w:r>
      <w:proofErr w:type="gramStart"/>
      <w:r w:rsidRPr="004025D2">
        <w:t>protection</w:t>
      </w:r>
      <w:proofErr w:type="gramEnd"/>
      <w:r w:rsidRPr="004025D2">
        <w:t xml:space="preserve"> and they must make a mandatory report even if the principal or any other mandatory reporter does not share their belief that a report is necessary.</w:t>
      </w:r>
      <w:r>
        <w:t xml:space="preserve">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13A972AF" w:rsidR="00DA3A92" w:rsidRDefault="00DA3A92">
      <w:pPr>
        <w:jc w:val="both"/>
      </w:pPr>
      <w:r>
        <w:lastRenderedPageBreak/>
        <w:t xml:space="preserve">At our school, all mandated school staff must undertake the </w:t>
      </w:r>
      <w:r>
        <w:rPr>
          <w:i/>
        </w:rPr>
        <w:t xml:space="preserve">Mandatory Reporting and Other Obligations eLearning Module </w:t>
      </w:r>
      <w:r>
        <w:t xml:space="preserve">annually. </w:t>
      </w:r>
      <w:r w:rsidRPr="00F7383F">
        <w:t>We also require/encourage all other staff to undertake this module, even where they are not mandatory reporters.</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w:t>
      </w:r>
      <w:proofErr w:type="gramStart"/>
      <w:r>
        <w:t>24 hour</w:t>
      </w:r>
      <w:proofErr w:type="gramEnd"/>
      <w:r>
        <w:t xml:space="preserve"> service) if they believe on reasonable grounds that a child is in need of protection even if they are not a mandatory reporter listed above.</w:t>
      </w:r>
    </w:p>
    <w:p w14:paraId="4E2B186E" w14:textId="1475E8FA" w:rsidR="00DA3A92" w:rsidRPr="00D9368B" w:rsidRDefault="00287142" w:rsidP="00C92EE8">
      <w:pPr>
        <w:pStyle w:val="Heading3"/>
        <w:spacing w:after="120" w:line="240" w:lineRule="auto"/>
        <w:jc w:val="both"/>
        <w:rPr>
          <w:b/>
          <w:color w:val="auto"/>
        </w:rPr>
      </w:pPr>
      <w:r w:rsidRPr="00D9368B">
        <w:rPr>
          <w:b/>
          <w:color w:val="auto"/>
        </w:rPr>
        <w:t>Reporting student wellbeing concerns to Child FIRST/Orange Door</w:t>
      </w:r>
    </w:p>
    <w:p w14:paraId="0DC4C4FA" w14:textId="5C6AF40A"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D9368B">
        <w:rPr>
          <w:rFonts w:asciiTheme="minorHAnsi" w:hAnsiTheme="minorHAnsi"/>
          <w:color w:val="auto"/>
          <w:sz w:val="22"/>
        </w:rPr>
        <w:t xml:space="preserve">At </w:t>
      </w:r>
      <w:r w:rsidR="004025D2" w:rsidRPr="00D9368B">
        <w:rPr>
          <w:rFonts w:asciiTheme="minorHAnsi" w:hAnsiTheme="minorHAnsi"/>
          <w:color w:val="auto"/>
          <w:sz w:val="22"/>
        </w:rPr>
        <w:t xml:space="preserve">Yering Primary </w:t>
      </w:r>
      <w:proofErr w:type="gramStart"/>
      <w:r w:rsidR="004025D2" w:rsidRPr="00D9368B">
        <w:rPr>
          <w:rFonts w:asciiTheme="minorHAnsi" w:hAnsiTheme="minorHAnsi"/>
          <w:color w:val="auto"/>
          <w:sz w:val="22"/>
        </w:rPr>
        <w:t>School</w:t>
      </w:r>
      <w:proofErr w:type="gramEnd"/>
      <w:r w:rsidRPr="00D9368B">
        <w:rPr>
          <w:rFonts w:asciiTheme="minorHAnsi" w:hAnsiTheme="minorHAnsi"/>
          <w:color w:val="auto"/>
          <w:sz w:val="22"/>
        </w:rPr>
        <w:t xml:space="preserve"> we also encourage staff to make a referral to Child FIRST</w:t>
      </w:r>
      <w:r w:rsidR="005C140E" w:rsidRPr="00D9368B">
        <w:rPr>
          <w:rFonts w:asciiTheme="minorHAnsi" w:hAnsiTheme="minorHAnsi"/>
          <w:color w:val="auto"/>
          <w:sz w:val="22"/>
        </w:rPr>
        <w:t>/Orange Door</w:t>
      </w:r>
      <w:r w:rsidRPr="00D9368B">
        <w:rPr>
          <w:rFonts w:asciiTheme="minorHAnsi" w:hAnsiTheme="minorHAnsi"/>
          <w:color w:val="auto"/>
          <w:sz w:val="22"/>
        </w:rPr>
        <w:t xml:space="preserve"> when they have significant concern for a child’s wellbeing.  For more information about making a referral to Child FIRST</w:t>
      </w:r>
      <w:r w:rsidR="005C140E" w:rsidRPr="00D9368B">
        <w:rPr>
          <w:rFonts w:asciiTheme="minorHAnsi" w:hAnsiTheme="minorHAnsi"/>
          <w:color w:val="auto"/>
          <w:sz w:val="22"/>
        </w:rPr>
        <w:t>/</w:t>
      </w:r>
      <w:r w:rsidR="009064DC" w:rsidRPr="00D9368B">
        <w:rPr>
          <w:rFonts w:asciiTheme="minorHAnsi" w:hAnsiTheme="minorHAnsi"/>
          <w:color w:val="auto"/>
          <w:sz w:val="22"/>
        </w:rPr>
        <w:t>Orange Door</w:t>
      </w:r>
      <w:r w:rsidRPr="00D9368B">
        <w:rPr>
          <w:rFonts w:asciiTheme="minorHAnsi" w:hAnsiTheme="minorHAnsi"/>
          <w:color w:val="auto"/>
          <w:sz w:val="22"/>
        </w:rPr>
        <w:t xml:space="preserve"> see the Policy and Advisory Library</w:t>
      </w:r>
      <w:r w:rsidRPr="00D9368B">
        <w:t xml:space="preserve">: </w:t>
      </w:r>
      <w:hyperlink r:id="rId31" w:history="1">
        <w:r w:rsidRPr="00D9368B">
          <w:rPr>
            <w:rStyle w:val="Hyperlink"/>
            <w:rFonts w:asciiTheme="minorHAnsi" w:hAnsiTheme="minorHAnsi"/>
            <w:sz w:val="22"/>
          </w:rPr>
          <w:t>Protecting Children – Reporting and Other Legal Obligations</w:t>
        </w:r>
      </w:hyperlink>
      <w:r w:rsidRPr="00D9368B">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w:t>
      </w:r>
      <w:proofErr w:type="gramStart"/>
      <w:r>
        <w:t>contractor</w:t>
      </w:r>
      <w:proofErr w:type="gramEnd"/>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 xml:space="preserve">This reporting obligation applies to school staff in a position of authority. This can include principals, assistant </w:t>
      </w:r>
      <w:proofErr w:type="gramStart"/>
      <w:r>
        <w:t>principals</w:t>
      </w:r>
      <w:proofErr w:type="gramEnd"/>
      <w:r>
        <w:t xml:space="preserve"> and campus principals. Any staff member in a position of authority who becomes aware that an adult associated with their school (such as an employee, contractor, </w:t>
      </w:r>
      <w:proofErr w:type="gramStart"/>
      <w:r>
        <w:t>volunteer</w:t>
      </w:r>
      <w:proofErr w:type="gramEnd"/>
      <w:r>
        <w:t xml:space="preserve">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proofErr w:type="gramStart"/>
      <w:r>
        <w:t>ie</w:t>
      </w:r>
      <w:proofErr w:type="spellEnd"/>
      <w:proofErr w:type="gram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w:t>
      </w:r>
      <w:proofErr w:type="gramStart"/>
      <w:r w:rsidRPr="00F50BFE">
        <w:rPr>
          <w:rFonts w:ascii="Calibri" w:hAnsi="Calibri" w:cs="Calibri"/>
          <w:color w:val="000000" w:themeColor="text1"/>
        </w:rPr>
        <w:t>throughout</w:t>
      </w:r>
      <w:proofErr w:type="gramEnd"/>
      <w:r w:rsidRPr="00F50BFE">
        <w:rPr>
          <w:rFonts w:ascii="Calibri" w:hAnsi="Calibri" w:cs="Calibri"/>
          <w:color w:val="000000" w:themeColor="text1"/>
        </w:rPr>
        <w:t xml:space="preserve">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 xml:space="preserve">When managing a </w:t>
      </w:r>
      <w:proofErr w:type="gramStart"/>
      <w:r w:rsidRPr="00883318">
        <w:rPr>
          <w:b/>
          <w:i/>
        </w:rPr>
        <w:t>disclosure</w:t>
      </w:r>
      <w:proofErr w:type="gramEnd"/>
      <w:r w:rsidRPr="00883318">
        <w:rPr>
          <w:b/>
          <w:i/>
        </w:rPr>
        <w:t xml:space="preserv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2344F" w14:textId="77777777" w:rsidR="00343D46" w:rsidRDefault="00343D46" w:rsidP="00E87067">
      <w:pPr>
        <w:spacing w:after="0" w:line="240" w:lineRule="auto"/>
      </w:pPr>
      <w:r>
        <w:separator/>
      </w:r>
    </w:p>
  </w:endnote>
  <w:endnote w:type="continuationSeparator" w:id="0">
    <w:p w14:paraId="770273E1" w14:textId="77777777" w:rsidR="00343D46" w:rsidRDefault="00343D46" w:rsidP="00E87067">
      <w:pPr>
        <w:spacing w:after="0" w:line="240" w:lineRule="auto"/>
      </w:pPr>
      <w:r>
        <w:continuationSeparator/>
      </w:r>
    </w:p>
  </w:endnote>
  <w:endnote w:type="continuationNotice" w:id="1">
    <w:p w14:paraId="76EA5816" w14:textId="77777777" w:rsidR="00343D46" w:rsidRDefault="00343D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A9049" w14:textId="77777777" w:rsidR="00343D46" w:rsidRDefault="00343D46" w:rsidP="00E87067">
      <w:pPr>
        <w:spacing w:after="0" w:line="240" w:lineRule="auto"/>
      </w:pPr>
      <w:r>
        <w:separator/>
      </w:r>
    </w:p>
  </w:footnote>
  <w:footnote w:type="continuationSeparator" w:id="0">
    <w:p w14:paraId="7CB71040" w14:textId="77777777" w:rsidR="00343D46" w:rsidRDefault="00343D46" w:rsidP="00E87067">
      <w:pPr>
        <w:spacing w:after="0" w:line="240" w:lineRule="auto"/>
      </w:pPr>
      <w:r>
        <w:continuationSeparator/>
      </w:r>
    </w:p>
  </w:footnote>
  <w:footnote w:type="continuationNotice" w:id="1">
    <w:p w14:paraId="4F797C9D" w14:textId="77777777" w:rsidR="00343D46" w:rsidRDefault="00343D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0F7333"/>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3D46"/>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025D2"/>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65745"/>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002B"/>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0248"/>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368B"/>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383F"/>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odyText">
    <w:name w:val="Body Text"/>
    <w:basedOn w:val="Normal"/>
    <w:link w:val="BodyTextChar"/>
    <w:uiPriority w:val="1"/>
    <w:qFormat/>
    <w:rsid w:val="000F7333"/>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F7333"/>
    <w:rPr>
      <w:rFonts w:ascii="Arial" w:eastAsia="Arial" w:hAnsi="Arial" w:cs="Arial"/>
      <w:sz w:val="20"/>
      <w:szCs w:val="20"/>
    </w:rPr>
  </w:style>
  <w:style w:type="paragraph" w:customStyle="1" w:styleId="TableParagraph">
    <w:name w:val="Table Paragraph"/>
    <w:basedOn w:val="Normal"/>
    <w:uiPriority w:val="1"/>
    <w:qFormat/>
    <w:rsid w:val="000F7333"/>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ering.ps@education.vic.gov.au" TargetMode="External"/><Relationship Id="rId18" Type="http://schemas.openxmlformats.org/officeDocument/2006/relationships/hyperlink" Target="https://services.educationapps.vic.gov.au/edusafeplus"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school/teachers/health/childprotection/Pages/actionthree.aspx" TargetMode="External"/><Relationship Id="rId34"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vic.gov.au/contact-us-department-education-and-training"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ducation.vic.gov.au/school/teachers/health/childprotection/Pages/stusexual.aspx" TargetMode="External"/><Relationship Id="rId20" Type="http://schemas.openxmlformats.org/officeDocument/2006/relationships/hyperlink" Target="https://www2.education.vic.gov.au/pal/reportable-conduct-scheme/policy"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ucation.vic.gov.au/Documents/about/programs/health/protect/FourCriticalActions_ChildAbuse.pdf"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2.education.vic.gov.au/pal/reporting-and-managing-school-incidents-including-emergencies/policy"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school/teachers/health/childprotection/Pages/identify.aspx"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26" ma:contentTypeDescription="DET Document" ma:contentTypeScope="" ma:versionID="36c67543169c6367891f4591c4323fee">
  <xsd:schema xmlns:xsd="http://www.w3.org/2001/XMLSchema" xmlns:xs="http://www.w3.org/2001/XMLSchema" xmlns:p="http://schemas.microsoft.com/office/2006/metadata/properties" xmlns:ns1="http://schemas.microsoft.com/sharepoint/v3" xmlns:ns2="http://schemas.microsoft.com/Sharepoint/v3" xmlns:ns3="641d3c00-959f-4bfd-98f4-86d07cfa41f7" xmlns:ns4="ce20c4bf-3652-4451-b576-3d8483d87b5c" targetNamespace="http://schemas.microsoft.com/office/2006/metadata/properties" ma:root="true" ma:fieldsID="9572e5416c8dd5b8faec9b740caf35aa" ns1:_="" ns2:_="" ns3:_="" ns4:_="">
    <xsd:import namespace="http://schemas.microsoft.com/sharepoint/v3"/>
    <xsd:import namespace="http://schemas.microsoft.com/Sharepoint/v3"/>
    <xsd:import namespace="641d3c00-959f-4bfd-98f4-86d07cfa41f7"/>
    <xsd:import namespace="ce20c4bf-3652-4451-b576-3d8483d87b5c"/>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1:DocumentSetDescription"/>
                <xsd:element ref="ns4: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20c4bf-3652-4451-b576-3d8483d87b5c" elementFormDefault="qualified">
    <xsd:import namespace="http://schemas.microsoft.com/office/2006/documentManagement/types"/>
    <xsd:import namespace="http://schemas.microsoft.com/office/infopath/2007/PartnerControls"/>
    <xsd:element name="Archive" ma:index="18"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41d3c00-959f-4bfd-98f4-86d07cfa41f7">
      <Value>10</Value>
    </TaxCatchAll>
    <DocumentSetDescription xmlns="http://schemas.microsoft.com/sharepoint/v3">Yering Primary School</DocumentSetDescription>
    <PublishingContactName xmlns="http://schemas.microsoft.com/sharepoint/v3" xsi:nil="true"/>
    <Archive xmlns="ce20c4bf-3652-4451-b576-3d8483d87b5c">false</Archi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854A87A9-25D0-44A8-B58C-06042B0BC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ce20c4bf-3652-4451-b576-3d8483d87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 ds:uri="641d3c00-959f-4bfd-98f4-86d07cfa41f7"/>
    <ds:schemaRef ds:uri="http://schemas.microsoft.com/sharepoint/v3"/>
    <ds:schemaRef ds:uri="ce20c4bf-3652-4451-b576-3d8483d87b5c"/>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03</Words>
  <Characters>22249</Characters>
  <Application>Microsoft Office Word</Application>
  <DocSecurity>4</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Deanna Cole</cp:lastModifiedBy>
  <cp:revision>2</cp:revision>
  <dcterms:created xsi:type="dcterms:W3CDTF">2023-11-29T02:18:00Z</dcterms:created>
  <dcterms:modified xsi:type="dcterms:W3CDTF">2023-11-2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7-19T09:30:06.8698827+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